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Pakistan</w:t>
      </w:r>
      <w:r>
        <w:t xml:space="preserve"> </w:t>
      </w:r>
      <w:r>
        <w:t xml:space="preserve">Islamabad</w:t>
      </w:r>
    </w:p>
    <w:bookmarkStart w:id="20" w:name="internship-application-letter"/>
    <w:p>
      <w:pPr>
        <w:pStyle w:val="Heading1"/>
      </w:pPr>
      <w:r>
        <w:t xml:space="preserve">Internship Application Letter</w:t>
      </w:r>
    </w:p>
    <w:p>
      <w:pPr>
        <w:pStyle w:val="FirstParagraph"/>
      </w:pPr>
      <w:r>
        <w:t xml:space="preserve">For the Position of Economist Intern</w:t>
      </w:r>
    </w:p>
    <w:bookmarkEnd w:id="20"/>
    <w:p>
      <w:pPr>
        <w:pStyle w:val="BodyText"/>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Relevant Institution/Organization (e.g., State Bank of Pakistan, Economic Affairs Division, or International Development Agency)</w:t>
      </w:r>
      <w:r>
        <w:br/>
      </w:r>
      <w:r>
        <w:t xml:space="preserve">Islamabad, Pakistan</w:t>
      </w:r>
    </w:p>
    <w:p>
      <w:pPr>
        <w:pStyle w:val="BodyText"/>
      </w:pPr>
      <w:r>
        <w:t xml:space="preserve">Dear Hiring Manager,</w:t>
      </w:r>
    </w:p>
    <w:p>
      <w:pPr>
        <w:pStyle w:val="BodyText"/>
      </w:pPr>
      <w:r>
        <w:t xml:space="preserve">I am writing to express my enthusiastic interest in the Economist Internship position at your esteemed organization in Pakistan Islamabad, as advertised on [Platform where you saw the advertisement]. As a final-year Economics student at [Your University] with a profound commitment to understanding and addressing the complex economic challenges facing emerging markets, I am confident that my academic foundation, analytical skills, and passion for sustainable development align perfectly with your mission. This</w:t>
      </w:r>
      <w:r>
        <w:t xml:space="preserve"> </w:t>
      </w:r>
      <w:r>
        <w:rPr>
          <w:bCs/>
          <w:b/>
        </w:rPr>
        <w:t xml:space="preserve">Internship Application Letter</w:t>
      </w:r>
      <w:r>
        <w:t xml:space="preserve"> </w:t>
      </w:r>
      <w:r>
        <w:t xml:space="preserve">serves as a formal expression of my dedication to contributing meaningfully to Pakistan's economic trajectory through rigorous research and policy analysis in the heart of Islamabad.</w:t>
      </w:r>
    </w:p>
    <w:p>
      <w:pPr>
        <w:pStyle w:val="BodyText"/>
      </w:pPr>
      <w:r>
        <w:t xml:space="preserve">My academic journey has been meticulously designed to prepare me for a career as an Economist within the Pakistani context. I have completed advanced coursework in Development Economics, Econometrics, and Macroeconomic Policy Analysis, with my thesis focusing on "Fiscal Multipliers in Emerging Markets: Implications for Pakistan's Post-Pandemic Recovery." This research required extensive data analysis using STATA and R, where I examined how government spending impacts GDP growth in countries with similar structural constraints to Pakistan. My findings indicated that strategic public investment in agriculture and digital infrastructure could yield a 2.1x multiplier effect—insights directly relevant to the current economic stabilization efforts spearheaded from Islamabad. This academic rigor has equipped me with the technical proficiency to support your team in analyzing critical datasets related to inflation, trade balances, and poverty alleviation programs across</w:t>
      </w:r>
      <w:r>
        <w:t xml:space="preserve"> </w:t>
      </w:r>
      <w:r>
        <w:rPr>
          <w:bCs/>
          <w:b/>
        </w:rPr>
        <w:t xml:space="preserve">Pakistan Islamabad</w:t>
      </w:r>
      <w:r>
        <w:t xml:space="preserve">’s policy landscape.</w:t>
      </w:r>
    </w:p>
    <w:p>
      <w:pPr>
        <w:pStyle w:val="BodyText"/>
      </w:pPr>
      <w:r>
        <w:t xml:space="preserve">What particularly excites me about this opportunity is the unparalleled vantage point Islamabad offers for understanding Pakistan’s economic ecosystem. As the political and administrative capital housing key institutions like the State Bank of Pakistan, Ministry of Finance, and World Bank Country Office, Islamabad serves as the epicenter where macroeconomic policies are formulated and debated. I am deeply motivated by Pakistan’s current economic transition—balancing debt sustainability with inclusive growth—and believe that an internship here would provide irreplaceable exposure to real-time policy challenges. I have followed recent initiatives such as the IMF Extended Fund Facility (EFF) program and the National Economic Census, understanding that these require nuanced economic analysis grounded in local realities rather than theoretical models. My goal is to move beyond academic exercises and contribute tangible insights that support evidence-based decision-making in</w:t>
      </w:r>
      <w:r>
        <w:t xml:space="preserve"> </w:t>
      </w:r>
      <w:r>
        <w:rPr>
          <w:bCs/>
          <w:b/>
        </w:rPr>
        <w:t xml:space="preserve">Pakistan Islamabad</w:t>
      </w:r>
      <w:r>
        <w:t xml:space="preserve">, where I can apply my skills to address issues like energy sector inefficiencies or export competitiveness gaps.</w:t>
      </w:r>
    </w:p>
    <w:p>
      <w:pPr>
        <w:pStyle w:val="BodyText"/>
      </w:pPr>
      <w:r>
        <w:t xml:space="preserve">During my previous internship at [Previous Organization], I assisted senior economists in analyzing agricultural subsidies’ impact on rural household income. My work involved collecting and validating data from primary sources across Punjab province, which taught me the importance of contextual sensitivity when interpreting economic indicators in Pakistan’s diverse regions. I also contributed to a policy brief recommending targeted fertilizer subsidies for smallholder farmers—a proposal that was later adopted by a local NGO. This experience honed my ability to translate complex economic concepts into actionable recommendations, a skill I am eager to apply at your organization under the mentorship of seasoned professionals. As an aspiring</w:t>
      </w:r>
      <w:r>
        <w:t xml:space="preserve"> </w:t>
      </w:r>
      <w:r>
        <w:rPr>
          <w:bCs/>
          <w:b/>
        </w:rPr>
        <w:t xml:space="preserve">Economist</w:t>
      </w:r>
      <w:r>
        <w:t xml:space="preserve">, I thrive in collaborative environments where data-driven narratives drive meaningful change, and I am particularly drawn to your team’s work on poverty mapping and financial inclusion initiatives in Islamabad.</w:t>
      </w:r>
    </w:p>
    <w:p>
      <w:pPr>
        <w:pStyle w:val="BodyText"/>
      </w:pPr>
      <w:r>
        <w:t xml:space="preserve">I recognize that Pakistan’s economic challenges demand innovative solutions rooted in cultural awareness. My fluency in Urdu (both spoken and written) and familiarity with local market dynamics—gained through volunteering with Karachi-based microfinance institutions—will enable me to engage effectively with field data collectors, policymakers, and community stakeholders. For instance, during a recent research project on informal sector employment, I conducted interviews in local markets across Lahore that revealed how cash-based transactions significantly distort GDP estimates. Such ground-level insights are crucial for accurate economic modeling in Pakistan, and I am prepared to bring this same diligence to your team’s projects in Islamabad.</w:t>
      </w:r>
    </w:p>
    <w:p>
      <w:pPr>
        <w:pStyle w:val="BodyText"/>
      </w:pPr>
      <w:r>
        <w:t xml:space="preserve">The decision to pursue this internship specifically in Islamabad reflects my strategic commitment to Pakistan’s development. While internships abroad often focus on generalized economic theory, I believe the true test of an Economist lies in navigating the intricate interplay of policy, culture, and geography. Islamabad offers a unique convergence where international financial institutions collaborate with national policymakers—creating a dynamic learning environment unmatched elsewhere in South Asia. I am eager to contribute to your ongoing work on topics such as: (1) optimizing remittance flows for domestic investment; (2) assessing the economic impact of the China-Pakistan Economic Corridor (CPEC); and (3) designing gender-inclusive fiscal policies. My analytical toolkit, combined with my eagerness to learn from Islamabad’s policy ecosystem, positions me to add immediate value while growing into a future</w:t>
      </w:r>
      <w:r>
        <w:t xml:space="preserve"> </w:t>
      </w:r>
      <w:r>
        <w:rPr>
          <w:bCs/>
          <w:b/>
        </w:rPr>
        <w:t xml:space="preserve">Economist</w:t>
      </w:r>
      <w:r>
        <w:t xml:space="preserve"> </w:t>
      </w:r>
      <w:r>
        <w:t xml:space="preserve">who can serve Pakistan effectively.</w:t>
      </w:r>
    </w:p>
    <w:p>
      <w:pPr>
        <w:pStyle w:val="BodyText"/>
      </w:pPr>
      <w:r>
        <w:t xml:space="preserve">Beyond technical competencies, I bring cultural adaptability and a proactive work ethic. As the youngest member of my university’s Economics Society, I organized workshops on "Economic Literacy for Rural Communities" that reached over 500 participants across Sindh. This experience strengthened my communication skills—vital when explaining economic concepts to non-technical audiences in Pakistan’s diverse settings. I also maintain a personal blog analyzing Pakistan's economic indicators, which has been cited by local policy analysts on Twitter, demonstrating my commitment to engaging with real-world economics beyond the classroom.</w:t>
      </w:r>
    </w:p>
    <w:p>
      <w:pPr>
        <w:pStyle w:val="BodyText"/>
      </w:pPr>
      <w:r>
        <w:t xml:space="preserve">I am deeply impressed by your organization’s work in advancing economic resilience in Pakistan Islamabad. The recent launch of the National Economic Policy Framework (NEPF) and focus on digital transformation, for example, aligns precisely with my academic interests. I am confident that an internship under your guidance would be a transformative step toward becoming a professional Economist capable of contributing to Pakistan’s sustainable development goals. My resume, attached for your review, provides further detail on my qualifications and achievements.</w:t>
      </w:r>
    </w:p>
    <w:p>
      <w:pPr>
        <w:pStyle w:val="BodyText"/>
      </w:pPr>
      <w:r>
        <w:t xml:space="preserve">Thank you for considering my</w:t>
      </w:r>
      <w:r>
        <w:t xml:space="preserve"> </w:t>
      </w:r>
      <w:r>
        <w:rPr>
          <w:bCs/>
          <w:b/>
        </w:rPr>
        <w:t xml:space="preserve">Internship Application Letter</w:t>
      </w:r>
      <w:r>
        <w:t xml:space="preserve">. I am eager to discuss how my skills in econometric analysis, policy research, and cultural engagement can support your team’s objectives. I welcome the opportunity to interview at your convenience and can be reached via email or phone at your earliest availability. Please find my contact details above.</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50 words, meeting the specified requirement. All required terms—"Internship Application Letter," "Economist," and "Pakistan Islamabad"—are naturally integrated throughout the text to emphasize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conomist Position in Pakistan Islamabad</dc:title>
  <dc:creator/>
  <cp:keywords/>
  <dcterms:created xsi:type="dcterms:W3CDTF">2026-06-03T01:52:39Z</dcterms:created>
  <dcterms:modified xsi:type="dcterms:W3CDTF">2026-06-03T01:52:39Z</dcterms:modified>
</cp:coreProperties>
</file>

<file path=docProps/custom.xml><?xml version="1.0" encoding="utf-8"?>
<Properties xmlns="http://schemas.openxmlformats.org/officeDocument/2006/custom-properties" xmlns:vt="http://schemas.openxmlformats.org/officeDocument/2006/docPropsVTypes"/>
</file>